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C87B15" w14:textId="77777777" w:rsidR="00BE6B53" w:rsidRPr="00E12E68" w:rsidRDefault="00E12E68" w:rsidP="00E12E68">
      <w:pPr>
        <w:jc w:val="center"/>
        <w:rPr>
          <w:rFonts w:ascii="Times New Roman" w:hAnsi="Times New Roman"/>
          <w:b/>
          <w:sz w:val="28"/>
          <w:szCs w:val="28"/>
          <w:u w:val="single"/>
        </w:rPr>
      </w:pPr>
      <w:r w:rsidRPr="00E12E68">
        <w:rPr>
          <w:rFonts w:ascii="Times New Roman" w:hAnsi="Times New Roman"/>
          <w:b/>
          <w:sz w:val="28"/>
          <w:szCs w:val="28"/>
          <w:u w:val="single"/>
        </w:rPr>
        <w:t>Control System Laboratory Report</w:t>
      </w:r>
    </w:p>
    <w:p w14:paraId="6926851B" w14:textId="77777777" w:rsidR="00416C38" w:rsidRPr="00416C38" w:rsidRDefault="00416C38">
      <w:pPr>
        <w:rPr>
          <w:rFonts w:ascii="Times New Roman" w:hAnsi="Times New Roman"/>
          <w:b/>
          <w:sz w:val="28"/>
          <w:szCs w:val="28"/>
        </w:rPr>
      </w:pPr>
    </w:p>
    <w:p w14:paraId="05CD4AA8" w14:textId="370AEDBB" w:rsidR="002463E0" w:rsidRPr="00416C38" w:rsidRDefault="002463E0">
      <w:pPr>
        <w:rPr>
          <w:rFonts w:ascii="Times New Roman" w:hAnsi="Times New Roman"/>
          <w:b/>
          <w:sz w:val="28"/>
          <w:szCs w:val="28"/>
        </w:rPr>
      </w:pPr>
      <w:r w:rsidRPr="00416C38">
        <w:rPr>
          <w:rFonts w:ascii="Times New Roman" w:hAnsi="Times New Roman"/>
          <w:b/>
          <w:sz w:val="28"/>
          <w:szCs w:val="28"/>
        </w:rPr>
        <w:t xml:space="preserve">Name </w:t>
      </w:r>
      <w:r w:rsidR="00416C38" w:rsidRPr="00416C38">
        <w:rPr>
          <w:rFonts w:ascii="Times New Roman" w:hAnsi="Times New Roman"/>
          <w:b/>
          <w:sz w:val="28"/>
          <w:szCs w:val="28"/>
        </w:rPr>
        <w:t xml:space="preserve">and ID no. </w:t>
      </w:r>
      <w:r w:rsidRPr="00416C38">
        <w:rPr>
          <w:rFonts w:ascii="Times New Roman" w:hAnsi="Times New Roman"/>
          <w:b/>
          <w:sz w:val="28"/>
          <w:szCs w:val="28"/>
        </w:rPr>
        <w:t xml:space="preserve">of the Student: </w:t>
      </w:r>
      <w:r w:rsidR="003222AF">
        <w:rPr>
          <w:rFonts w:ascii="Times New Roman" w:hAnsi="Times New Roman"/>
          <w:b/>
          <w:sz w:val="28"/>
          <w:szCs w:val="28"/>
        </w:rPr>
        <w:t>Raghuram C S 2019A3PS0357H</w:t>
      </w:r>
    </w:p>
    <w:p w14:paraId="2FB5CD73" w14:textId="77777777" w:rsidR="00416C38" w:rsidRPr="00416C38" w:rsidRDefault="00416C38">
      <w:pPr>
        <w:rPr>
          <w:rFonts w:ascii="Times New Roman" w:hAnsi="Times New Roman"/>
          <w:b/>
          <w:sz w:val="28"/>
          <w:szCs w:val="28"/>
        </w:rPr>
      </w:pPr>
    </w:p>
    <w:p w14:paraId="2C58C762" w14:textId="77777777" w:rsidR="00A947DB" w:rsidRDefault="00A947DB" w:rsidP="00BC4B52">
      <w:pPr>
        <w:rPr>
          <w:rFonts w:ascii="Times New Roman" w:hAnsi="Times New Roman"/>
          <w:b/>
          <w:sz w:val="28"/>
          <w:szCs w:val="28"/>
        </w:rPr>
      </w:pPr>
      <w:r w:rsidRPr="00A947DB">
        <w:rPr>
          <w:rFonts w:ascii="Times New Roman" w:hAnsi="Times New Roman"/>
          <w:b/>
          <w:sz w:val="28"/>
          <w:szCs w:val="28"/>
        </w:rPr>
        <w:t>Measurement of servo speed and pendulum moment of inertial</w:t>
      </w:r>
    </w:p>
    <w:p w14:paraId="18A48EBB" w14:textId="1F196588" w:rsidR="00BC4B52" w:rsidRDefault="00416C38" w:rsidP="00BC4B52">
      <w:pPr>
        <w:rPr>
          <w:rFonts w:ascii="Times New Roman" w:hAnsi="Times New Roman"/>
          <w:b/>
          <w:sz w:val="28"/>
          <w:szCs w:val="28"/>
        </w:rPr>
      </w:pPr>
      <w:r w:rsidRPr="00416C38">
        <w:rPr>
          <w:rFonts w:ascii="Times New Roman" w:hAnsi="Times New Roman"/>
          <w:b/>
          <w:sz w:val="28"/>
          <w:szCs w:val="28"/>
        </w:rPr>
        <w:t>Model/Simulation:</w:t>
      </w:r>
    </w:p>
    <w:p w14:paraId="4F8CBD4D" w14:textId="4669B8B8" w:rsidR="00E07C22" w:rsidRDefault="00A947DB" w:rsidP="00BC4B52">
      <w:pPr>
        <w:rPr>
          <w:rFonts w:ascii="Times New Roman" w:hAnsi="Times New Roman"/>
          <w:b/>
          <w:sz w:val="28"/>
          <w:szCs w:val="28"/>
        </w:rPr>
      </w:pPr>
      <w:r>
        <w:rPr>
          <w:noProof/>
        </w:rPr>
        <w:drawing>
          <wp:inline distT="0" distB="0" distL="0" distR="0" wp14:anchorId="308A3564" wp14:editId="4E29448E">
            <wp:extent cx="4960620" cy="320133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978192" cy="3212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0E04D00" wp14:editId="17F6D0E5">
            <wp:extent cx="2247900" cy="41719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247900" cy="417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6032B6" w14:textId="103D5E16" w:rsidR="000A04DA" w:rsidRDefault="00BC4B52" w:rsidP="00BC4B52">
      <w:pPr>
        <w:rPr>
          <w:noProof/>
        </w:rPr>
      </w:pPr>
      <w:r w:rsidRPr="00BC4B52">
        <w:rPr>
          <w:noProof/>
        </w:rPr>
        <w:lastRenderedPageBreak/>
        <w:t xml:space="preserve"> </w:t>
      </w:r>
      <w:r w:rsidR="00A947DB">
        <w:rPr>
          <w:noProof/>
        </w:rPr>
        <w:drawing>
          <wp:inline distT="0" distB="0" distL="0" distR="0" wp14:anchorId="5C4148C3" wp14:editId="10CF7600">
            <wp:extent cx="4972050" cy="4905061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028013" cy="4960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44C25E" w14:textId="04E174C8" w:rsidR="00BC4B52" w:rsidRDefault="00BC4B52" w:rsidP="00BC4B52">
      <w:pPr>
        <w:rPr>
          <w:noProof/>
        </w:rPr>
      </w:pPr>
    </w:p>
    <w:p w14:paraId="4A93494C" w14:textId="3F969C3B" w:rsidR="000622B6" w:rsidRDefault="00416C38">
      <w:pPr>
        <w:rPr>
          <w:rFonts w:ascii="Times New Roman" w:hAnsi="Times New Roman"/>
          <w:b/>
          <w:sz w:val="28"/>
          <w:szCs w:val="28"/>
        </w:rPr>
      </w:pPr>
      <w:r w:rsidRPr="00416C38">
        <w:rPr>
          <w:rFonts w:ascii="Times New Roman" w:hAnsi="Times New Roman"/>
          <w:b/>
          <w:sz w:val="28"/>
          <w:szCs w:val="28"/>
        </w:rPr>
        <w:t>Results:</w:t>
      </w:r>
      <w:r w:rsidR="00A91402">
        <w:rPr>
          <w:rFonts w:ascii="Times New Roman" w:hAnsi="Times New Roman"/>
          <w:b/>
          <w:sz w:val="28"/>
          <w:szCs w:val="28"/>
        </w:rPr>
        <w:t xml:space="preserve">  </w:t>
      </w:r>
    </w:p>
    <w:p w14:paraId="0FF46418" w14:textId="1221CBEB" w:rsidR="00A947DB" w:rsidRDefault="00A947DB">
      <w:pPr>
        <w:rPr>
          <w:rFonts w:ascii="Times New Roman" w:hAnsi="Times New Roman"/>
          <w:b/>
          <w:sz w:val="28"/>
          <w:szCs w:val="28"/>
        </w:rPr>
      </w:pPr>
      <w:r>
        <w:rPr>
          <w:noProof/>
        </w:rPr>
        <w:drawing>
          <wp:inline distT="0" distB="0" distL="0" distR="0" wp14:anchorId="3598B277" wp14:editId="13EFC323">
            <wp:extent cx="4504490" cy="24003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509932" cy="240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C907EA" w14:textId="77777777" w:rsidR="00A947DB" w:rsidRDefault="00A947DB">
      <w:pPr>
        <w:rPr>
          <w:rFonts w:ascii="Times New Roman" w:hAnsi="Times New Roman"/>
          <w:b/>
          <w:sz w:val="28"/>
          <w:szCs w:val="28"/>
        </w:rPr>
      </w:pPr>
    </w:p>
    <w:p w14:paraId="7552D780" w14:textId="77777777" w:rsidR="00A947DB" w:rsidRDefault="00A947DB">
      <w:pPr>
        <w:rPr>
          <w:rFonts w:ascii="Times New Roman" w:hAnsi="Times New Roman"/>
          <w:b/>
          <w:sz w:val="28"/>
          <w:szCs w:val="28"/>
        </w:rPr>
      </w:pPr>
    </w:p>
    <w:p w14:paraId="19A1A129" w14:textId="77777777" w:rsidR="00A947DB" w:rsidRDefault="00A947DB">
      <w:pPr>
        <w:rPr>
          <w:rFonts w:ascii="Times New Roman" w:hAnsi="Times New Roman"/>
          <w:b/>
          <w:sz w:val="28"/>
          <w:szCs w:val="28"/>
        </w:rPr>
      </w:pPr>
    </w:p>
    <w:p w14:paraId="503DC9E1" w14:textId="77777777" w:rsidR="00A947DB" w:rsidRDefault="00A947DB">
      <w:pPr>
        <w:rPr>
          <w:rFonts w:ascii="Times New Roman" w:hAnsi="Times New Roman"/>
          <w:b/>
          <w:sz w:val="28"/>
          <w:szCs w:val="28"/>
        </w:rPr>
      </w:pPr>
    </w:p>
    <w:p w14:paraId="7CD6F6C4" w14:textId="77777777" w:rsidR="00A947DB" w:rsidRDefault="00A947DB">
      <w:pPr>
        <w:rPr>
          <w:rFonts w:ascii="Times New Roman" w:hAnsi="Times New Roman"/>
          <w:b/>
          <w:sz w:val="28"/>
          <w:szCs w:val="28"/>
        </w:rPr>
      </w:pPr>
    </w:p>
    <w:p w14:paraId="4B95B816" w14:textId="6D76ACFA" w:rsidR="00416C38" w:rsidRPr="00416C38" w:rsidRDefault="00416C38">
      <w:pPr>
        <w:rPr>
          <w:rFonts w:ascii="Times New Roman" w:hAnsi="Times New Roman"/>
          <w:b/>
          <w:sz w:val="28"/>
          <w:szCs w:val="28"/>
        </w:rPr>
      </w:pPr>
      <w:r w:rsidRPr="00416C38">
        <w:rPr>
          <w:rFonts w:ascii="Times New Roman" w:hAnsi="Times New Roman"/>
          <w:b/>
          <w:sz w:val="28"/>
          <w:szCs w:val="28"/>
        </w:rPr>
        <w:lastRenderedPageBreak/>
        <w:t>Conclusive remarks:</w:t>
      </w:r>
    </w:p>
    <w:p w14:paraId="44D44431" w14:textId="5AF10D60" w:rsidR="00B607E4" w:rsidRDefault="00E07C22" w:rsidP="00A947DB">
      <w:pPr>
        <w:pStyle w:val="ListParagraph"/>
        <w:numPr>
          <w:ilvl w:val="0"/>
          <w:numId w:val="2"/>
        </w:numPr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 xml:space="preserve"> </w:t>
      </w:r>
      <w:r w:rsidR="0077521B">
        <w:rPr>
          <w:rFonts w:ascii="Times New Roman" w:hAnsi="Times New Roman"/>
          <w:b/>
          <w:sz w:val="28"/>
          <w:szCs w:val="28"/>
        </w:rPr>
        <w:t>We are using the</w:t>
      </w:r>
      <w:r w:rsidR="00991812">
        <w:rPr>
          <w:rFonts w:ascii="Times New Roman" w:hAnsi="Times New Roman"/>
          <w:b/>
          <w:sz w:val="28"/>
          <w:szCs w:val="28"/>
        </w:rPr>
        <w:t xml:space="preserve"> System Identification Toolbox to Analyse the </w:t>
      </w:r>
      <w:r w:rsidR="00AC6CE8">
        <w:rPr>
          <w:rFonts w:ascii="Times New Roman" w:hAnsi="Times New Roman"/>
          <w:b/>
          <w:sz w:val="28"/>
          <w:szCs w:val="28"/>
        </w:rPr>
        <w:t xml:space="preserve">given </w:t>
      </w:r>
      <w:r w:rsidR="00991812">
        <w:rPr>
          <w:rFonts w:ascii="Times New Roman" w:hAnsi="Times New Roman"/>
          <w:b/>
          <w:sz w:val="28"/>
          <w:szCs w:val="28"/>
        </w:rPr>
        <w:t>time domain Values</w:t>
      </w:r>
      <w:r w:rsidR="00AC6CE8">
        <w:rPr>
          <w:rFonts w:ascii="Times New Roman" w:hAnsi="Times New Roman"/>
          <w:b/>
          <w:sz w:val="28"/>
          <w:szCs w:val="28"/>
        </w:rPr>
        <w:t xml:space="preserve"> to generate a transfer function.</w:t>
      </w:r>
    </w:p>
    <w:p w14:paraId="6C9AF4D0" w14:textId="143C1EF2" w:rsidR="00AC6CE8" w:rsidRDefault="00AC6CE8" w:rsidP="00A947DB">
      <w:pPr>
        <w:pStyle w:val="ListParagraph"/>
        <w:numPr>
          <w:ilvl w:val="0"/>
          <w:numId w:val="2"/>
        </w:numPr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 xml:space="preserve">The final </w:t>
      </w:r>
      <w:proofErr w:type="spellStart"/>
      <w:r>
        <w:rPr>
          <w:rFonts w:ascii="Times New Roman" w:hAnsi="Times New Roman"/>
          <w:b/>
          <w:sz w:val="28"/>
          <w:szCs w:val="28"/>
        </w:rPr>
        <w:t>trnafer</w:t>
      </w:r>
      <w:proofErr w:type="spellEnd"/>
      <w:r>
        <w:rPr>
          <w:rFonts w:ascii="Times New Roman" w:hAnsi="Times New Roman"/>
          <w:b/>
          <w:sz w:val="28"/>
          <w:szCs w:val="28"/>
        </w:rPr>
        <w:t xml:space="preserve"> function comes out to be </w:t>
      </w:r>
    </w:p>
    <w:p w14:paraId="617BF6DD" w14:textId="171C73DD" w:rsidR="00AC6CE8" w:rsidRDefault="00AC6CE8" w:rsidP="00AC6CE8">
      <w:pPr>
        <w:pStyle w:val="ListParagraph"/>
        <w:numPr>
          <w:ilvl w:val="1"/>
          <w:numId w:val="2"/>
        </w:numPr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0.0025</w:t>
      </w:r>
      <w:proofErr w:type="gramStart"/>
      <w:r>
        <w:rPr>
          <w:rFonts w:ascii="Times New Roman" w:hAnsi="Times New Roman"/>
          <w:b/>
          <w:sz w:val="28"/>
          <w:szCs w:val="28"/>
        </w:rPr>
        <w:t>/(</w:t>
      </w:r>
      <w:proofErr w:type="gramEnd"/>
      <w:r>
        <w:rPr>
          <w:rFonts w:ascii="Times New Roman" w:hAnsi="Times New Roman"/>
          <w:b/>
          <w:sz w:val="28"/>
          <w:szCs w:val="28"/>
        </w:rPr>
        <w:t>s^2 + 0.02s + 0/0025)</w:t>
      </w:r>
    </w:p>
    <w:p w14:paraId="3995A20D" w14:textId="11BA66A8" w:rsidR="00AC6CE8" w:rsidRDefault="00AC6CE8" w:rsidP="00AC6CE8">
      <w:pPr>
        <w:pStyle w:val="ListParagraph"/>
        <w:numPr>
          <w:ilvl w:val="0"/>
          <w:numId w:val="2"/>
        </w:numPr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Comparing with given transfer function H(s) = (K/J)</w:t>
      </w:r>
      <w:proofErr w:type="gramStart"/>
      <w:r>
        <w:rPr>
          <w:rFonts w:ascii="Times New Roman" w:hAnsi="Times New Roman"/>
          <w:b/>
          <w:sz w:val="28"/>
          <w:szCs w:val="28"/>
        </w:rPr>
        <w:t>/(</w:t>
      </w:r>
      <w:proofErr w:type="gramEnd"/>
      <w:r>
        <w:rPr>
          <w:rFonts w:ascii="Times New Roman" w:hAnsi="Times New Roman"/>
          <w:b/>
          <w:sz w:val="28"/>
          <w:szCs w:val="28"/>
        </w:rPr>
        <w:t>s^2 + (B/J)s + K/J)</w:t>
      </w:r>
    </w:p>
    <w:p w14:paraId="370101C4" w14:textId="7EA182AA" w:rsidR="00AC6CE8" w:rsidRDefault="00AC6CE8" w:rsidP="00AC6CE8">
      <w:pPr>
        <w:pStyle w:val="ListParagraph"/>
        <w:numPr>
          <w:ilvl w:val="1"/>
          <w:numId w:val="2"/>
        </w:numPr>
        <w:rPr>
          <w:rFonts w:ascii="Times New Roman" w:hAnsi="Times New Roman"/>
          <w:b/>
          <w:sz w:val="28"/>
          <w:szCs w:val="28"/>
        </w:rPr>
      </w:pPr>
      <w:proofErr w:type="gramStart"/>
      <w:r>
        <w:rPr>
          <w:rFonts w:ascii="Times New Roman" w:hAnsi="Times New Roman"/>
          <w:b/>
          <w:sz w:val="28"/>
          <w:szCs w:val="28"/>
        </w:rPr>
        <w:t>Given  (</w:t>
      </w:r>
      <w:proofErr w:type="gramEnd"/>
      <w:r>
        <w:rPr>
          <w:rFonts w:ascii="Times New Roman" w:hAnsi="Times New Roman"/>
          <w:b/>
          <w:sz w:val="28"/>
          <w:szCs w:val="28"/>
        </w:rPr>
        <w:t>B/J) = 0.02 from comparing</w:t>
      </w:r>
    </w:p>
    <w:p w14:paraId="31374B0D" w14:textId="0B7F182B" w:rsidR="00AC6CE8" w:rsidRDefault="00AC6CE8" w:rsidP="00AC6CE8">
      <w:pPr>
        <w:pStyle w:val="ListParagraph"/>
        <w:numPr>
          <w:ilvl w:val="1"/>
          <w:numId w:val="2"/>
        </w:numPr>
        <w:rPr>
          <w:rFonts w:ascii="Times New Roman" w:hAnsi="Times New Roman"/>
          <w:b/>
          <w:sz w:val="28"/>
          <w:szCs w:val="28"/>
        </w:rPr>
      </w:pPr>
      <w:proofErr w:type="gramStart"/>
      <w:r>
        <w:rPr>
          <w:rFonts w:ascii="Times New Roman" w:hAnsi="Times New Roman"/>
          <w:b/>
          <w:sz w:val="28"/>
          <w:szCs w:val="28"/>
        </w:rPr>
        <w:t>Given  friction</w:t>
      </w:r>
      <w:proofErr w:type="gramEnd"/>
      <w:r>
        <w:rPr>
          <w:rFonts w:ascii="Times New Roman" w:hAnsi="Times New Roman"/>
          <w:b/>
          <w:sz w:val="28"/>
          <w:szCs w:val="28"/>
        </w:rPr>
        <w:t xml:space="preserve"> coefficient B = 1.2M-m-s/rad </w:t>
      </w:r>
    </w:p>
    <w:p w14:paraId="285673CF" w14:textId="4B4E7879" w:rsidR="00AC6CE8" w:rsidRDefault="00AC6CE8" w:rsidP="00AC6CE8">
      <w:pPr>
        <w:pStyle w:val="ListParagraph"/>
        <w:numPr>
          <w:ilvl w:val="1"/>
          <w:numId w:val="2"/>
        </w:numPr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 xml:space="preserve">Hence J = 1.2/0.02 = 60 </w:t>
      </w:r>
    </w:p>
    <w:p w14:paraId="1C709D9D" w14:textId="180BD47C" w:rsidR="00AC6CE8" w:rsidRPr="00AC6CE8" w:rsidRDefault="00AC6CE8" w:rsidP="00AC6CE8">
      <w:pPr>
        <w:pStyle w:val="ListParagraph"/>
        <w:numPr>
          <w:ilvl w:val="0"/>
          <w:numId w:val="2"/>
        </w:numPr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The final moment of inertia (J) of the Pendulum is 60 kg-m^2</w:t>
      </w:r>
    </w:p>
    <w:sectPr w:rsidR="00AC6CE8" w:rsidRPr="00AC6CE8" w:rsidSect="00E07C22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2A90F45"/>
    <w:multiLevelType w:val="hybridMultilevel"/>
    <w:tmpl w:val="5EA693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63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38E5533"/>
    <w:multiLevelType w:val="hybridMultilevel"/>
    <w:tmpl w:val="B58677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751363F"/>
    <w:multiLevelType w:val="hybridMultilevel"/>
    <w:tmpl w:val="14AEC91A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3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xMDSwNDA1NjEzszRQ0lEKTi0uzszPAykwrgUArNx1AiwAAAA="/>
  </w:docVars>
  <w:rsids>
    <w:rsidRoot w:val="002463E0"/>
    <w:rsid w:val="000622B6"/>
    <w:rsid w:val="000A04DA"/>
    <w:rsid w:val="00134B88"/>
    <w:rsid w:val="001F23B4"/>
    <w:rsid w:val="002463E0"/>
    <w:rsid w:val="00293E73"/>
    <w:rsid w:val="003222AF"/>
    <w:rsid w:val="00416C38"/>
    <w:rsid w:val="0053423F"/>
    <w:rsid w:val="005F3CC2"/>
    <w:rsid w:val="00683B7D"/>
    <w:rsid w:val="0076078F"/>
    <w:rsid w:val="0077521B"/>
    <w:rsid w:val="007E7BB5"/>
    <w:rsid w:val="00832E42"/>
    <w:rsid w:val="00847563"/>
    <w:rsid w:val="009167F9"/>
    <w:rsid w:val="00991812"/>
    <w:rsid w:val="00A91402"/>
    <w:rsid w:val="00A947DB"/>
    <w:rsid w:val="00AC4745"/>
    <w:rsid w:val="00AC6CE8"/>
    <w:rsid w:val="00B607E4"/>
    <w:rsid w:val="00BC4B52"/>
    <w:rsid w:val="00BE6B53"/>
    <w:rsid w:val="00E07C22"/>
    <w:rsid w:val="00E12E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38EDCA"/>
  <w15:chartTrackingRefBased/>
  <w15:docId w15:val="{2FD6798F-36DE-4ADF-B6D7-661AC3CFCF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A04D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0</TotalTime>
  <Pages>3</Pages>
  <Words>97</Words>
  <Characters>55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Raghu Ram</cp:lastModifiedBy>
  <cp:revision>5</cp:revision>
  <dcterms:created xsi:type="dcterms:W3CDTF">2021-04-15T07:17:00Z</dcterms:created>
  <dcterms:modified xsi:type="dcterms:W3CDTF">2021-04-15T10:59:00Z</dcterms:modified>
</cp:coreProperties>
</file>